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5" w:name="X02ae8fe8926aa62062edf7cfef3205eca481241"/>
    <w:p>
      <w:pPr>
        <w:pStyle w:val="Heading1"/>
      </w:pPr>
      <w:r>
        <w:t xml:space="preserve">Cover Letter for Military Officer Position in Ivory Coast Abidjan</w:t>
      </w:r>
    </w:p>
    <w:p>
      <w:pPr>
        <w:pStyle w:val="FirstParagraph"/>
      </w:pPr>
      <w:r>
        <w:t xml:space="preserve">Dear [Hiring Manager's Name or "Recruitment Committee"],</w:t>
      </w:r>
    </w:p>
    <w:p>
      <w:pPr>
        <w:pStyle w:val="BodyText"/>
      </w:pPr>
      <w:r>
        <w:t xml:space="preserve">I am writing to express my sincere interest in the Military Officer position within the Armed Forces of the Republic of Côte d'Ivoire, specifically in Abidjan. As a dedicated and experienced military professional with a proven track record in leadership, operational strategy, and national security, I am eager to contribute my expertise to strengthen the defense capabilities of Ivory Coast. My commitment to upholding the values of discipline, service, and unity aligns seamlessly with the mission of the Ivorian military, particularly in Abidjan—a strategic hub for regional stability and economic growth.</w:t>
      </w:r>
    </w:p>
    <w:bookmarkStart w:id="20" w:name="X5b34a8cdaf1fd6c59d62e0a98ea0889e79095b4"/>
    <w:p>
      <w:pPr>
        <w:pStyle w:val="Heading2"/>
      </w:pPr>
      <w:r>
        <w:t xml:space="preserve">Professional Background and Qualifications</w:t>
      </w:r>
    </w:p>
    <w:p>
      <w:pPr>
        <w:pStyle w:val="FirstParagraph"/>
      </w:pPr>
      <w:r>
        <w:t xml:space="preserve">With over [X years] of service in [Your Previous Military Branch or Country], I have developed a deep understanding of military operations, logistics, and personnel management. My career has been defined by a steadfast dedication to safeguarding national interests, fostering collaboration among allied forces, and maintaining the highest standards of professionalism. As a Military Officer, I have led teams in critical missions that required adaptability, strategic thinking, and an unwavering commitment to ethical conduct. These experiences have prepared me to excel in the dynamic environment of Abidjan, where the intersection of military responsibilities and civilian needs demands a leader who is both resolute and empathetic.</w:t>
      </w:r>
    </w:p>
    <w:p>
      <w:pPr>
        <w:pStyle w:val="BodyText"/>
      </w:pPr>
      <w:r>
        <w:t xml:space="preserve">A key strength of my career has been my ability to bridge military objectives with community engagement. In [Previous Role or Location], I spearheaded initiatives that improved relations between the armed forces and local populations, ensuring that security efforts were complemented by social development projects. This approach not only enhanced operational effectiveness but also reinforced trust between the military and civilians—a principle I believe is vital for maintaining peace in Abidjan, a city of immense cultural and economic significance to Ivory Coast.</w:t>
      </w:r>
    </w:p>
    <w:bookmarkEnd w:id="20"/>
    <w:bookmarkStart w:id="21" w:name="Xda5ca32ca9e5533c6d78ac5ece24d7aa170c45e"/>
    <w:p>
      <w:pPr>
        <w:pStyle w:val="Heading2"/>
      </w:pPr>
      <w:r>
        <w:t xml:space="preserve">Alignment with Ivory Coast's Strategic Priorities</w:t>
      </w:r>
    </w:p>
    <w:p>
      <w:pPr>
        <w:pStyle w:val="FirstParagraph"/>
      </w:pPr>
      <w:r>
        <w:t xml:space="preserve">The Republic of Côte d'Ivoire has made remarkable strides in recent years toward national reconciliation, economic revitalization, and regional cooperation. As a Military Officer, I am keenly aware of the role that the armed forces play in supporting these goals. Abidjan, as a major port city and cultural center, requires a military presence that is both vigilant and responsive to local challenges. Whether it is securing critical infrastructure, participating in disaster relief efforts, or engaging in counterterrorism operations, the Ivory Coast Armed Forces must remain at the forefront of safeguarding the nation’s interests.</w:t>
      </w:r>
    </w:p>
    <w:p>
      <w:pPr>
        <w:pStyle w:val="BodyText"/>
      </w:pPr>
      <w:r>
        <w:t xml:space="preserve">My background in [specific military specialty, e.g., logistics, intelligence, training] directly addresses these priorities. For instance, during my tenure as [Previous Position], I oversaw the deployment of resources to support humanitarian missions in conflict-affected regions. This experience has equipped me with the skills to manage complex operations under pressure—a necessity for a Military Officer in Abidjan, where rapid response capabilities are crucial. Furthermore, my proficiency in [language(s), e.g., French, local dialects] and my familiarity with West African security dynamics position me to contribute effectively to cross-border initiatives that enhance regional stability.</w:t>
      </w:r>
    </w:p>
    <w:bookmarkEnd w:id="21"/>
    <w:bookmarkStart w:id="22" w:name="commitment-to-integrity-and-service"/>
    <w:p>
      <w:pPr>
        <w:pStyle w:val="Heading2"/>
      </w:pPr>
      <w:r>
        <w:t xml:space="preserve">Commitment to Integrity and Service</w:t>
      </w:r>
    </w:p>
    <w:p>
      <w:pPr>
        <w:pStyle w:val="FirstParagraph"/>
      </w:pPr>
      <w:r>
        <w:t xml:space="preserve">The values of the Ivory Coast Armed Forces—discipline, patriotism, and service—resonate deeply with my personal ethos. I have always believed that a Military Officer’s role extends beyond combat; it encompasses mentorship, ethical leadership, and a commitment to the well-being of both military personnel and civilians. In Abidjan, where the military often works in close collaboration with local authorities and international partners, this holistic approach is essential.</w:t>
      </w:r>
    </w:p>
    <w:p>
      <w:pPr>
        <w:pStyle w:val="BodyText"/>
      </w:pPr>
      <w:r>
        <w:t xml:space="preserve">My leadership style emphasizes transparency, accountability, and continuous learning. I have consistently sought opportunities to refine my skills through advanced training programs and professional development courses. For example, [mention a relevant certification or course, e.g., "the NATO Advanced Leadership Program" or "a specialized course in counterinsurgency tactics"]. These experiences have not only expanded my technical expertise but also reinforced my ability to lead diverse teams in high-stakes environments.</w:t>
      </w:r>
    </w:p>
    <w:bookmarkEnd w:id="22"/>
    <w:bookmarkStart w:id="23" w:name="why-abidjan"/>
    <w:p>
      <w:pPr>
        <w:pStyle w:val="Heading2"/>
      </w:pPr>
      <w:r>
        <w:t xml:space="preserve">Why Abidjan?</w:t>
      </w:r>
    </w:p>
    <w:p>
      <w:pPr>
        <w:pStyle w:val="FirstParagraph"/>
      </w:pPr>
      <w:r>
        <w:t xml:space="preserve">Abidjan is a city of immense potential, and I am eager to contribute to its security and prosperity. As a Military Officer, I recognize the unique challenges faced by this region, including its role as a gateway for trade and its proximity to conflict-prone areas in West Africa. My goal is to support initiatives that strengthen border security, promote economic stability, and foster community resilience. By leveraging my experience in [specific area], I am confident that I can make a meaningful impact on the ground in Abidjan.</w:t>
      </w:r>
    </w:p>
    <w:p>
      <w:pPr>
        <w:pStyle w:val="BodyText"/>
      </w:pPr>
      <w:r>
        <w:t xml:space="preserve">Moreover, the cultural richness of Ivory Coast has always inspired me. The country’s diverse communities and shared aspirations for peace and progress reflect the kind of environment where military service is not just a duty but a privilege. I am particularly drawn to the opportunity to work alongside fellow Ivorians who are committed to building a safer, more prosperous future for all.</w:t>
      </w:r>
    </w:p>
    <w:bookmarkEnd w:id="23"/>
    <w:bookmarkStart w:id="24" w:name="conclusion"/>
    <w:p>
      <w:pPr>
        <w:pStyle w:val="Heading2"/>
      </w:pPr>
      <w:r>
        <w:t xml:space="preserve">Conclusion</w:t>
      </w:r>
    </w:p>
    <w:p>
      <w:pPr>
        <w:pStyle w:val="FirstParagraph"/>
      </w:pPr>
      <w:r>
        <w:t xml:space="preserve">In conclusion, I am enthusiastic about the possibility of joining the Armed Forces of Côte d'Ivoire as a Military Officer in Abidjan. My professional background, leadership experience, and unwavering dedication to national security make me a strong candidate for this role. I am eager to bring my skills and perspective to support the military’s mission in Ivory Coast while contributing to the city’s continued growth and stability.</w:t>
      </w:r>
    </w:p>
    <w:p>
      <w:pPr>
        <w:pStyle w:val="BodyText"/>
      </w:pPr>
      <w:r>
        <w:t xml:space="preserve">Thank you for considering my application. I would be honored to discuss how my qualifications align with the needs of your organization. Please feel free to contact me at [Your Phone Number] or [Your Email Address] at your earliest convenience. I look forward to the opportunity to serve in Abidjan and contribute to the legacy of excellence that defines the Ivory Coast Armed Forc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6-07-24T16:48:46Z</dcterms:created>
  <dcterms:modified xsi:type="dcterms:W3CDTF">2026-07-24T16:48:46Z</dcterms:modified>
</cp:coreProperties>
</file>

<file path=docProps/custom.xml><?xml version="1.0" encoding="utf-8"?>
<Properties xmlns="http://schemas.openxmlformats.org/officeDocument/2006/custom-properties" xmlns:vt="http://schemas.openxmlformats.org/officeDocument/2006/docPropsVTypes"/>
</file>